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བསྟོད་ཚོགས། ཀ། ༢༠༣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གུ་ཎ་ཨ་པརྱནྟ་སྟོ་ཏྲ་བ་ཏུ་ཀཱ་རི་ཀཱ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ཡོན་ཏན་མཐའ་ཡས་པར་བསྟོད་པའི་དོན་གྱི་ཚིག་ལེའུར་</w:t>
      </w:r>
      <w:r>
        <w:rPr>
          <w:rStyle w:val="FootnoteReference"/>
        </w:rPr>
        <w:footnoteReference w:id="21"/>
      </w:r>
      <w:r>
        <w:t xml:space="preserve">བྱས་པ།</w:t>
      </w:r>
      <w:r>
        <w:t xml:space="preserve"> </w:t>
      </w:r>
      <w:r>
        <w:t xml:space="preserve">འཕགས་པ་འཇམ་དཔལ་ལ་ཕྱག་འཚལ་ལོ།</w:t>
      </w:r>
      <w:r>
        <w:t xml:space="preserve"> </w:t>
      </w:r>
      <w:r>
        <w:t xml:space="preserve">།ཡོན་ཏན་མི་ཤེས་སྒྲོ་དག་དང་།</w:t>
      </w:r>
      <w:r>
        <w:t xml:space="preserve"> </w:t>
      </w:r>
      <w:r>
        <w:t xml:space="preserve">།ང་རྒྱལ་མེད་དང་འདོད་དོན་བསྒྲུབ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ཚིགས་བཅད་དོན་བཞི་ལྡན་པ་ཡིས།</w:t>
      </w:r>
      <w:r>
        <w:t xml:space="preserve"> </w:t>
      </w:r>
      <w:r>
        <w:t xml:space="preserve">།བསྟོད་པའི་གླེང་ནི་བསླང་བ་བསྟན།</w:t>
      </w:r>
      <w:r>
        <w:t xml:space="preserve"> </w:t>
      </w:r>
      <w:r>
        <w:t xml:space="preserve">།རྒྱུ་དང་འབྲས་བུ་གཞན་དོན་གྱིས།</w:t>
      </w:r>
      <w:r>
        <w:t xml:space="preserve"> </w:t>
      </w:r>
      <w:r>
        <w:t xml:space="preserve">།བསྟོད་པའི་དོན་རྣམས་ཐམས་ཅད་བསྡུས།</w:t>
      </w:r>
      <w:r>
        <w:t xml:space="preserve"> </w:t>
      </w:r>
      <w:r>
        <w:t xml:space="preserve">།དེ་ལ་དང་པོ་བྱང་ཆུབ་རྒྱུ།</w:t>
      </w:r>
      <w:r>
        <w:t xml:space="preserve"> </w:t>
      </w:r>
      <w:r>
        <w:t xml:space="preserve">།འབྲས་བུ་སེམས་ཅན་དོན་ཉིད་བསྟན།</w:t>
      </w:r>
      <w:r>
        <w:t xml:space="preserve"> </w:t>
      </w:r>
      <w:r>
        <w:t xml:space="preserve">།བསྟན་པ་</w:t>
      </w:r>
      <w:r>
        <w:rPr>
          <w:rStyle w:val="FootnoteReference"/>
        </w:rPr>
        <w:footnoteReference w:id="23"/>
      </w:r>
      <w:r>
        <w:t xml:space="preserve">སྦྱོར་བ་དབང་མཛད་པའི།</w:t>
      </w:r>
      <w:r>
        <w:t xml:space="preserve"> </w:t>
      </w:r>
      <w:r>
        <w:t xml:space="preserve">།གནས་སྐབས་གསུམ་གྱིས་རྒྱུ་བསྟན་ཏོ།</w:t>
      </w:r>
      <w:r>
        <w:t xml:space="preserve"> </w:t>
      </w:r>
      <w:r>
        <w:t xml:space="preserve">།གཞན་དོན་བྱང་ཆུབ་སྨོན་ལམ་གྱི།</w:t>
      </w:r>
      <w:r>
        <w:t xml:space="preserve"> </w:t>
      </w:r>
      <w:r>
        <w:t xml:space="preserve">།རང་བཞིན་གྱིས་ནི་བསམ་པ་སྟེ།</w:t>
      </w:r>
      <w:r>
        <w:t xml:space="preserve"> </w:t>
      </w:r>
      <w:r>
        <w:t xml:space="preserve">།ཚིགས་བཅད་ལྔ་དང་ལྔ་རྣམས་ཀྱིས།</w:t>
      </w:r>
      <w:r>
        <w:t xml:space="preserve"> </w:t>
      </w:r>
      <w:r>
        <w:t xml:space="preserve">།དེའི་རྒྱུ་བཞི་དང་བཅས་པ་བསྟན།</w:t>
      </w:r>
      <w:r>
        <w:t xml:space="preserve"> </w:t>
      </w:r>
      <w:r>
        <w:t xml:space="preserve">།མི་འདོད་པ་དང་འདོད་པ་དང་།</w:t>
      </w:r>
      <w:r>
        <w:t xml:space="preserve"> </w:t>
      </w:r>
      <w:r>
        <w:t xml:space="preserve">།གྲོགས་དང་ལོངས་སྤྱོད་བྱས་པས་བསྟན།</w:t>
      </w:r>
      <w:r>
        <w:t xml:space="preserve"> </w:t>
      </w:r>
      <w:r>
        <w:t xml:space="preserve">།རིགས་དང་དགེ་བཤེས་སྙིང་རྗེ་དང་།</w:t>
      </w:r>
      <w:r>
        <w:t xml:space="preserve"> </w:t>
      </w:r>
      <w:r>
        <w:t xml:space="preserve">།སྐྱོན་</w:t>
      </w:r>
      <w:r>
        <w:rPr>
          <w:rStyle w:val="FootnoteReference"/>
        </w:rPr>
        <w:footnoteReference w:id="24"/>
      </w:r>
      <w:r>
        <w:t xml:space="preserve">མེད་བསམས་པ་གཉིས་ཀྱི་རྒྱུ།</w:t>
      </w:r>
      <w:r>
        <w:t xml:space="preserve"> </w:t>
      </w:r>
      <w:r>
        <w:t xml:space="preserve">།དེ་མིན་དེ་ཉིད་སར་གནས་པས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འདིར་ནི་སྦྱོར་བ་རྣམ་གཉིས་བྱས།</w:t>
      </w:r>
      <w:r>
        <w:t xml:space="preserve"> </w:t>
      </w:r>
      <w:r>
        <w:t xml:space="preserve">།སྔ་མའི་ཕ་རོལ་ཕྱིན་པ་བཅུ།</w:t>
      </w:r>
      <w:r>
        <w:t xml:space="preserve"> </w:t>
      </w:r>
      <w:r>
        <w:t xml:space="preserve">།གཞན་གྱི་ཕ་རོལ་ཕྱིན་པ་བདུན།</w:t>
      </w:r>
      <w:r>
        <w:t xml:space="preserve"> </w:t>
      </w:r>
      <w:r>
        <w:t xml:space="preserve">།ཚིགས་བཅད་དྲུག་གིས་དྲུག་རྣམས་སྟོན།</w:t>
      </w:r>
      <w:r>
        <w:t xml:space="preserve"> </w:t>
      </w:r>
      <w:r>
        <w:t xml:space="preserve">།གཉིས་ཀྱིས་གཅིག་ཡིན་གསུམ་གྱིས་གཞན།</w:t>
      </w:r>
      <w:r>
        <w:t xml:space="preserve"> </w:t>
      </w:r>
      <w:r>
        <w:t xml:space="preserve">།དང་པོའི་ཁྱད་པར་བསམ་པ་དང་།</w:t>
      </w:r>
      <w:r>
        <w:t xml:space="preserve"> </w:t>
      </w:r>
      <w:r>
        <w:t xml:space="preserve">།སྦྱོར་བ་ལེན་པ་སྦྱིན་བྱ་བའོ།</w:t>
      </w:r>
      <w:r>
        <w:t xml:space="preserve"> </w:t>
      </w:r>
      <w:r>
        <w:t xml:space="preserve">།དང་པོ་ལྔ་ནི་རེ་རེ་ཡིས།</w:t>
      </w:r>
      <w:r>
        <w:t xml:space="preserve"> </w:t>
      </w:r>
      <w:r>
        <w:t xml:space="preserve">།ཟག་མེད་གཞན་ནི་གཉིས་ཀྱིས་སོ།</w:t>
      </w:r>
      <w:r>
        <w:t xml:space="preserve"> </w:t>
      </w:r>
      <w:r>
        <w:t xml:space="preserve">།ཉོན་མོངས་པ་དང་སྐྱེ་དང་ལས།</w:t>
      </w:r>
      <w:r>
        <w:t xml:space="preserve"> </w:t>
      </w:r>
      <w:r>
        <w:t xml:space="preserve">།ཐབས་དང་རབ་ཏུ་སྨིན་བྱ་བ།</w:t>
      </w:r>
      <w:r>
        <w:t xml:space="preserve"> </w:t>
      </w:r>
      <w:r>
        <w:t xml:space="preserve">།དབང་མཛད་ལྔ་ནི་དགོས་བཅས་པར།</w:t>
      </w:r>
      <w:r>
        <w:t xml:space="preserve"> </w:t>
      </w:r>
      <w:r>
        <w:t xml:space="preserve">།གཉིས་གཉིས་གཉིས་གཉིས་གསུམ་གྱིས་སོ།</w:t>
      </w:r>
      <w:r>
        <w:t xml:space="preserve"> </w:t>
      </w:r>
      <w:r>
        <w:t xml:space="preserve">།དེ་ལ་ཁ་ཅིག་དངོས་མ་གསུངས།</w:t>
      </w:r>
      <w:r>
        <w:t xml:space="preserve"> </w:t>
      </w:r>
      <w:r>
        <w:t xml:space="preserve">།མི་མཐུན་ཕྱོགས་ཟད་པ་ལ་ཡིན།</w:t>
      </w:r>
      <w:r>
        <w:t xml:space="preserve"> </w:t>
      </w:r>
      <w:r>
        <w:t xml:space="preserve">།འབྲས་བུ་གསུམ་སྟེ་བྱང་ཆུབ་དང་།</w:t>
      </w:r>
      <w:r>
        <w:t xml:space="preserve"> </w:t>
      </w:r>
      <w:r>
        <w:t xml:space="preserve">།ཉེས་དང་ཡོན་ཏན་སྤངས་འབྱོར་བའོ།</w:t>
      </w:r>
      <w:r>
        <w:t xml:space="preserve"> </w:t>
      </w:r>
      <w:r>
        <w:t xml:space="preserve">།གཞན་དོན་གསུམ་སྟེ་ཆོས་བསྟན་དང་།</w:t>
      </w:r>
      <w:r>
        <w:t xml:space="preserve"> </w:t>
      </w:r>
      <w:r>
        <w:t xml:space="preserve">།དམ་ཉམ་པ་དང་ཡུན་རིང་གནས།</w:t>
      </w:r>
      <w:r>
        <w:t xml:space="preserve"> </w:t>
      </w:r>
      <w:r>
        <w:t xml:space="preserve">།ཐམས(ཐ་མས་)ཡོངས་སུ་བསྔོ་བ་སྟེ།</w:t>
      </w:r>
      <w:r>
        <w:t xml:space="preserve"> </w:t>
      </w:r>
      <w:r>
        <w:t xml:space="preserve">།བསྟོད་པའི་དོན་ནི་བསྡུས་པ་བསྟན།</w:t>
      </w:r>
      <w:r>
        <w:t xml:space="preserve"> </w:t>
      </w:r>
      <w:r>
        <w:t xml:space="preserve">།ཡོན་ཏན་མཐའ་ཡས་པར་བསྟོད་པའི་དོན་གྱི་ཚིག་ལེའུར་བྱས་པ་</w:t>
      </w:r>
      <w:r>
        <w:rPr>
          <w:rStyle w:val="FootnoteReference"/>
        </w:rPr>
        <w:footnoteReference w:id="26"/>
      </w:r>
      <w:r>
        <w:t xml:space="preserve">སློབ་དཔོན་ཆེན་པོ་ཕྱོགས་ཀྱི་གླང་པོས་མཛད་པ་རྫོགས་སོ།།</w:t>
      </w:r>
      <w:r>
        <w:t xml:space="preserve"> </w:t>
      </w:r>
      <w:r>
        <w:t xml:space="preserve">།།རྒྱ་གར་གྱི་མཁན་པོ་སརྦ་ཛྙ་</w:t>
      </w:r>
      <w:r>
        <w:rPr>
          <w:rStyle w:val="FootnoteReference"/>
        </w:rPr>
        <w:footnoteReference w:id="27"/>
      </w:r>
      <w:r>
        <w:t xml:space="preserve">དེ་བ་དང་།</w:t>
      </w:r>
      <w:r>
        <w:t xml:space="preserve"> </w:t>
      </w:r>
      <w:r>
        <w:t xml:space="preserve">ལོ་ཙཱ་བ་[༢༠༣བ]བནྡེ་རིན་ཆེན་མཆོག་གིས་བསྒྱུར།</w:t>
      </w:r>
      <w:r>
        <w:t xml:space="preserve"> </w:t>
      </w:r>
      <w:r>
        <w:t xml:space="preserve">ཞུ་ཆེན་གྱི་ལོ་ཙཱ་བ་བནྡེ་དཔལ་བརྩེགས་རཀྵི་ཏས་ཞུས་ནས་གཏན་ལ་ཕབ་པ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འུ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ཛྙཱ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f902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23Z</dcterms:created>
  <dcterms:modified xsi:type="dcterms:W3CDTF">2018-11-05T22:12:23Z</dcterms:modified>
</cp:coreProperties>
</file>